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</w:t>
      </w:r>
    </w:p>
    <w:bookmarkStart w:id="25" w:name="Xa104ebc89a434fcce51065b8c64410902f02bd0"/>
    <w:p>
      <w:pPr>
        <w:pStyle w:val="Heading1"/>
      </w:pPr>
      <w:r>
        <w:t xml:space="preserve">Cover Letter for Project Manager Position in Bangladesh Dhaka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sincere interest in the Project Manager position at your esteemed organization, based in Bangladesh Dhaka. As a seasoned professional with over [X years] of experience in leading cross-functional teams and delivering complex projects across diverse industries, I am confident in my ability to contribute effectively to your mission. The opportunity to work as a Project Manager in Bangladesh Dhaka excites me, as it aligns perfectly with my expertise in navigating dynamic environments while fostering collaboration and innovation. I am eager to bring my skills, passion for project management, and understanding of the unique challenges and opportunities in Bangladesh Dhaka to your team.</w:t>
      </w:r>
    </w:p>
    <w:bookmarkStart w:id="20" w:name="Xabee99fa5c99a1441455eb3aeb25f909624166b"/>
    <w:p>
      <w:pPr>
        <w:pStyle w:val="Heading2"/>
      </w:pPr>
      <w:r>
        <w:t xml:space="preserve">Why Project Management? A Passion for Delivering Results</w:t>
      </w:r>
    </w:p>
    <w:p>
      <w:pPr>
        <w:pStyle w:val="FirstParagraph"/>
      </w:pPr>
      <w:r>
        <w:t xml:space="preserve">Project management is more than a profession for me—it is a calling. Throughout my career, I have consistently focused on aligning project objectives with organizational goals, ensuring timely delivery, and maximizing stakeholder satisfaction. My journey as a Project Manager began in [previous company/industry], where I oversaw [specific type of projects, e.g., infrastructure development, IT implementation, or community initiatives]. These experiences honed my ability to manage timelines, budgets, and resources while maintaining a relentless focus on quality and compliance.</w:t>
      </w:r>
    </w:p>
    <w:p>
      <w:pPr>
        <w:pStyle w:val="BodyText"/>
      </w:pPr>
      <w:r>
        <w:t xml:space="preserve">What sets me apart is my holistic approach to project management. I believe that successful projects are built on strong communication, adaptability, and a deep understanding of the people involved. In Bangladesh Dhaka, where cultural nuances and logistical challenges often shape project outcomes, this mindset is particularly critical. I have worked with teams across different regions and backgrounds, learning to appreciate the importance of local insights in driving sustainable results. For instance, while managing a [specific project] in [previous location], I collaborated closely with local stakeholders to address regulatory requirements and community expectations, ensuring the project’s success and long-term viability.</w:t>
      </w:r>
    </w:p>
    <w:bookmarkEnd w:id="20"/>
    <w:bookmarkStart w:id="21" w:name="experience-tailored-for-bangladesh-dhaka"/>
    <w:p>
      <w:pPr>
        <w:pStyle w:val="Heading2"/>
      </w:pPr>
      <w:r>
        <w:t xml:space="preserve">Experience Tailored for Bangladesh Dhaka</w:t>
      </w:r>
    </w:p>
    <w:p>
      <w:pPr>
        <w:pStyle w:val="FirstParagraph"/>
      </w:pPr>
      <w:r>
        <w:t xml:space="preserve">Your organization’s commitment to [mention a specific value, e.g., "innovation in infrastructure development" or "sustainable community growth"] resonates with my own professional ethos. I understand that working as a Project Manager in Bangladesh Dhaka requires not only technical expertise but also cultural sensitivity and an awareness of the region’s unique economic and social dynamics. My experience in [specific industry or project type] has equipped me to navigate these complexities effectively.</w:t>
      </w:r>
    </w:p>
    <w:p>
      <w:pPr>
        <w:pStyle w:val="BodyText"/>
      </w:pPr>
      <w:r>
        <w:t xml:space="preserve">For example, during my tenure at [previous company], I led a team of 15 professionals to deliver a [specific project] in [location], which involved coordinating with local vendors, managing supply chain disruptions, and ensuring compliance with national regulations. This experience taught me the importance of flexibility and proactive problem-solving—skills that are indispensable for a Project Manager in Bangladesh Dhaka. I am particularly proud of how we adapted our strategies to meet tight deadlines while maintaining high standards of quality, ultimately exceeding client expectations.</w:t>
      </w:r>
    </w:p>
    <w:bookmarkEnd w:id="21"/>
    <w:bookmarkStart w:id="22" w:name="skills-and-qualifications"/>
    <w:p>
      <w:pPr>
        <w:pStyle w:val="Heading2"/>
      </w:pPr>
      <w:r>
        <w:t xml:space="preserve">Skills and Qualifications</w:t>
      </w:r>
    </w:p>
    <w:p>
      <w:pPr>
        <w:pStyle w:val="FirstParagraph"/>
      </w:pPr>
      <w:r>
        <w:t xml:space="preserve">As a certified Project Manager (e.g., PMP, PRINCE2, or other relevant certifications), I possess a strong foundation in project lifecycle management, risk assessment, and stakeholder engagement. My technical skills include proficiency in tools such as [mention software like MS Project, Jira, or Trello], as well as data-driven decision-making and financial analysis. However, I believe the most critical asset of a Project Manager is their ability to inspire and lead teams.</w:t>
      </w:r>
    </w:p>
    <w:p>
      <w:pPr>
        <w:pStyle w:val="BodyText"/>
      </w:pPr>
      <w:r>
        <w:t xml:space="preserve">In Bangladesh Dhaka, where projects often involve diverse stakeholders—from government agencies to local communities—my interpersonal skills have been instrumental in fostering trust and collaboration. I am adept at translating complex technical requirements into clear, actionable plans, ensuring that every team member understands their role in achieving the project’s goals. Additionally, my background in [mention relevant skill, e.g., "budget forecasting" or "quality assurance"] has enabled me to consistently deliver projects within scope and on time.</w:t>
      </w:r>
    </w:p>
    <w:bookmarkEnd w:id="22"/>
    <w:bookmarkStart w:id="23" w:name="why-bangladesh-dhaka"/>
    <w:p>
      <w:pPr>
        <w:pStyle w:val="Heading2"/>
      </w:pPr>
      <w:r>
        <w:t xml:space="preserve">Why Bangladesh Dhaka?</w:t>
      </w:r>
    </w:p>
    <w:p>
      <w:pPr>
        <w:pStyle w:val="FirstParagraph"/>
      </w:pPr>
      <w:r>
        <w:t xml:space="preserve">Bangladesh Dhaka holds a special place in my professional journey. The city’s rapid growth, vibrant culture, and evolving business landscape present both challenges and opportunities that I am eager to embrace. As a Project Manager, I am particularly drawn to the potential of [mention a specific sector relevant to the company, e.g., "infrastructure development," "digital transformation," or "sustainable agriculture"]. I am confident that my experience in managing projects in similarly dynamic environments will allow me to contribute meaningfully to your organization’s objectives.</w:t>
      </w:r>
    </w:p>
    <w:p>
      <w:pPr>
        <w:pStyle w:val="BodyText"/>
      </w:pPr>
      <w:r>
        <w:t xml:space="preserve">I understand that working in Bangladesh Dhaka requires a deep appreciation for the region’s cultural and economic context. My previous work with international teams has taught me the value of inclusivity, patience, and open communication—qualities that I believe are essential for building strong relationships with local partners and communities. I am committed to upholding the highest standards of professionalism while respecting the unique needs of each project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enthusiastic about the opportunity to join your team as a Project Manager in Bangladesh Dhaka. My combination of technical expertise, leadership experience, and cultural awareness positions me to make a significant impact on your organization’s success. I would welcome the chance to discuss how my background and vision align with your goals. Thank you for considering my application, and I look forward to the possibility of contributing to your team’s continued growth and achievements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  <w:r>
        <w:br/>
      </w:r>
      <w:r>
        <w:t xml:space="preserve">[LinkedIn Profile or Portfolio Link (if applicable)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Project Manager</dc:title>
  <dc:creator/>
  <cp:keywords/>
  <dcterms:created xsi:type="dcterms:W3CDTF">2026-07-21T14:40:52Z</dcterms:created>
  <dcterms:modified xsi:type="dcterms:W3CDTF">2026-07-21T14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